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6587F" w14:textId="77777777" w:rsidR="00094E7D" w:rsidRDefault="00000000">
      <w:pPr>
        <w:pStyle w:val="a4"/>
      </w:pPr>
      <w:r>
        <w:t>Отчёт по лабораторной работе №5</w:t>
      </w:r>
      <w:r>
        <w:br/>
        <w:t>Информационная безопасность</w:t>
      </w:r>
    </w:p>
    <w:p w14:paraId="35ADF134" w14:textId="77777777" w:rsidR="00094E7D" w:rsidRDefault="0000000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6D0B3579" w14:textId="235048B0" w:rsidR="00094E7D" w:rsidRDefault="00000000" w:rsidP="005D6C1A">
      <w:pPr>
        <w:pStyle w:val="Author"/>
        <w:ind w:left="360"/>
      </w:pPr>
      <w:r>
        <w:t xml:space="preserve">Выполнила: </w:t>
      </w:r>
      <w:r w:rsidR="005D6C1A" w:rsidRPr="005D6C1A">
        <w:t>Шатохина Виктория Сергеевна</w:t>
      </w:r>
      <w:r>
        <w:t>,</w:t>
      </w:r>
      <w:r>
        <w:br/>
        <w:t>НФИбд-0</w:t>
      </w:r>
      <w:r w:rsidR="009F7109">
        <w:t>2</w:t>
      </w:r>
      <w:r>
        <w:t>-2</w:t>
      </w:r>
      <w:r w:rsidR="009F7109">
        <w:t>1</w:t>
      </w:r>
      <w:r>
        <w:t>, 10322</w:t>
      </w:r>
      <w:r w:rsidR="009F7109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8039486"/>
        <w:docPartObj>
          <w:docPartGallery w:val="Table of Contents"/>
          <w:docPartUnique/>
        </w:docPartObj>
      </w:sdtPr>
      <w:sdtContent>
        <w:p w14:paraId="620F5E23" w14:textId="77777777" w:rsidR="00094E7D" w:rsidRDefault="00000000">
          <w:pPr>
            <w:pStyle w:val="ae"/>
          </w:pPr>
          <w:r>
            <w:t>Содержание</w:t>
          </w:r>
        </w:p>
        <w:p w14:paraId="029B563C" w14:textId="77777777" w:rsidR="005D6C1A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798969" w:history="1">
            <w:r w:rsidR="005D6C1A" w:rsidRPr="00481B5A">
              <w:rPr>
                <w:rStyle w:val="ad"/>
                <w:noProof/>
              </w:rPr>
              <w:t>1</w:t>
            </w:r>
            <w:r w:rsidR="005D6C1A">
              <w:rPr>
                <w:noProof/>
              </w:rPr>
              <w:tab/>
            </w:r>
            <w:r w:rsidR="005D6C1A" w:rsidRPr="00481B5A">
              <w:rPr>
                <w:rStyle w:val="ad"/>
                <w:noProof/>
              </w:rPr>
              <w:t>Цель работы</w:t>
            </w:r>
            <w:r w:rsidR="005D6C1A">
              <w:rPr>
                <w:noProof/>
                <w:webHidden/>
              </w:rPr>
              <w:tab/>
            </w:r>
            <w:r w:rsidR="005D6C1A">
              <w:rPr>
                <w:noProof/>
                <w:webHidden/>
              </w:rPr>
              <w:fldChar w:fldCharType="begin"/>
            </w:r>
            <w:r w:rsidR="005D6C1A">
              <w:rPr>
                <w:noProof/>
                <w:webHidden/>
              </w:rPr>
              <w:instrText xml:space="preserve"> PAGEREF _Toc178798969 \h </w:instrText>
            </w:r>
            <w:r w:rsidR="005D6C1A">
              <w:rPr>
                <w:noProof/>
                <w:webHidden/>
              </w:rPr>
            </w:r>
            <w:r w:rsidR="005D6C1A">
              <w:rPr>
                <w:noProof/>
                <w:webHidden/>
              </w:rPr>
              <w:fldChar w:fldCharType="separate"/>
            </w:r>
            <w:r w:rsidR="005D6C1A">
              <w:rPr>
                <w:noProof/>
                <w:webHidden/>
              </w:rPr>
              <w:t>1</w:t>
            </w:r>
            <w:r w:rsidR="005D6C1A">
              <w:rPr>
                <w:noProof/>
                <w:webHidden/>
              </w:rPr>
              <w:fldChar w:fldCharType="end"/>
            </w:r>
          </w:hyperlink>
        </w:p>
        <w:p w14:paraId="1C47F665" w14:textId="77777777" w:rsidR="005D6C1A" w:rsidRDefault="005D6C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8798970" w:history="1">
            <w:r w:rsidRPr="00481B5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435D2" w14:textId="77777777" w:rsidR="005D6C1A" w:rsidRDefault="005D6C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8798971" w:history="1">
            <w:r w:rsidRPr="00481B5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17B73" w14:textId="77777777" w:rsidR="005D6C1A" w:rsidRDefault="005D6C1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8798972" w:history="1">
            <w:r w:rsidRPr="00481B5A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5.2.1. Подготовка лабораторного стен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9D387" w14:textId="77777777" w:rsidR="005D6C1A" w:rsidRDefault="005D6C1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8798973" w:history="1">
            <w:r w:rsidRPr="00481B5A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5.3.1 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4B97B" w14:textId="77777777" w:rsidR="005D6C1A" w:rsidRDefault="005D6C1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78798974" w:history="1">
            <w:r w:rsidRPr="00481B5A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5.3.2. 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CA2EA" w14:textId="77777777" w:rsidR="005D6C1A" w:rsidRDefault="005D6C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8798975" w:history="1">
            <w:r w:rsidRPr="00481B5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2AEF7" w14:textId="77777777" w:rsidR="005D6C1A" w:rsidRDefault="005D6C1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78798976" w:history="1">
            <w:r w:rsidRPr="00481B5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81B5A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79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F3044" w14:textId="77777777" w:rsidR="00094E7D" w:rsidRDefault="00000000">
          <w:r>
            <w:fldChar w:fldCharType="end"/>
          </w:r>
        </w:p>
      </w:sdtContent>
    </w:sdt>
    <w:p w14:paraId="20AB8855" w14:textId="77777777" w:rsidR="00094E7D" w:rsidRDefault="00000000">
      <w:pPr>
        <w:pStyle w:val="1"/>
      </w:pPr>
      <w:bookmarkStart w:id="0" w:name="цель-работы"/>
      <w:bookmarkStart w:id="1" w:name="_Toc178798969"/>
      <w:r>
        <w:rPr>
          <w:rStyle w:val="SectionNumber"/>
        </w:rPr>
        <w:t>1</w:t>
      </w:r>
      <w:r>
        <w:tab/>
        <w:t>Цель работы</w:t>
      </w:r>
      <w:bookmarkEnd w:id="1"/>
    </w:p>
    <w:p w14:paraId="6F99E072" w14:textId="77777777" w:rsidR="00094E7D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</w:p>
    <w:p w14:paraId="7D445EC3" w14:textId="77777777" w:rsidR="00094E7D" w:rsidRDefault="00000000">
      <w:pPr>
        <w:pStyle w:val="1"/>
      </w:pPr>
      <w:bookmarkStart w:id="2" w:name="теоретическое-введение"/>
      <w:bookmarkStart w:id="3" w:name="_Toc178798970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42F447AA" w14:textId="77777777" w:rsidR="00094E7D" w:rsidRDefault="00000000">
      <w:pPr>
        <w:pStyle w:val="FirstParagraph"/>
      </w:pPr>
      <w:r>
        <w:rPr>
          <w:b/>
          <w:bCs/>
        </w:rPr>
        <w:t>1. Дополнительные атрибуты файлов Linux</w:t>
      </w:r>
    </w:p>
    <w:p w14:paraId="306E2318" w14:textId="77777777" w:rsidR="00094E7D" w:rsidRDefault="00000000">
      <w:pPr>
        <w:pStyle w:val="a0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 w14:paraId="0C451D7F" w14:textId="77777777" w:rsidR="00094E7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ticky bit</w:t>
      </w:r>
    </w:p>
    <w:p w14:paraId="52895971" w14:textId="77777777" w:rsidR="00094E7D" w:rsidRDefault="00000000">
      <w:pPr>
        <w:pStyle w:val="FirstParagraph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</w:t>
      </w:r>
      <w:r>
        <w:lastRenderedPageBreak/>
        <w:t>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7A3928C0" w14:textId="77777777" w:rsidR="00094E7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UID (Set User ID)</w:t>
      </w:r>
    </w:p>
    <w:p w14:paraId="7DDD52BF" w14:textId="77777777" w:rsidR="00094E7D" w:rsidRDefault="00000000">
      <w:pPr>
        <w:pStyle w:val="FirstParagraph"/>
      </w:pPr>
      <w:r>
        <w:t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 w14:paraId="2EBC531D" w14:textId="77777777" w:rsidR="00094E7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GID (Set Group ID)</w:t>
      </w:r>
    </w:p>
    <w:p w14:paraId="09CD3E67" w14:textId="77777777" w:rsidR="00094E7D" w:rsidRDefault="00000000">
      <w:pPr>
        <w:pStyle w:val="FirstParagraph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21DFB81B" w14:textId="77777777" w:rsidR="00094E7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Обозначение атрибутов sticky, suid, sgid</w:t>
      </w:r>
    </w:p>
    <w:p w14:paraId="1EA6B09D" w14:textId="77777777" w:rsidR="00094E7D" w:rsidRDefault="00000000">
      <w:pPr>
        <w:pStyle w:val="FirstParagraph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7BD2317A" w14:textId="77777777" w:rsidR="00094E7D" w:rsidRDefault="00000000">
      <w:pPr>
        <w:pStyle w:val="a0"/>
      </w:pPr>
      <w:r>
        <w:t>Пример:</w:t>
      </w:r>
    </w:p>
    <w:p w14:paraId="49C1093C" w14:textId="77777777" w:rsidR="00094E7D" w:rsidRDefault="00000000">
      <w:pPr>
        <w:pStyle w:val="a0"/>
      </w:pPr>
      <w:r>
        <w:rPr>
          <w:rStyle w:val="VerbatimChar"/>
        </w:rPr>
        <w:t>rwsrwsrwt</w:t>
      </w:r>
    </w:p>
    <w:p w14:paraId="0D8C1CA4" w14:textId="77777777" w:rsidR="00094E7D" w:rsidRDefault="00000000">
      <w:pPr>
        <w:pStyle w:val="a0"/>
      </w:pPr>
      <w:r>
        <w:rPr>
          <w:i/>
          <w:iCs/>
        </w:rPr>
        <w:t>где первая s — это suid, вторая s — это sgid, а последняя t — это sticky bit</w:t>
      </w:r>
    </w:p>
    <w:p w14:paraId="53336AE3" w14:textId="77777777" w:rsidR="00094E7D" w:rsidRDefault="00000000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76985FDA" w14:textId="77777777" w:rsidR="00094E7D" w:rsidRDefault="00000000">
      <w:pPr>
        <w:pStyle w:val="a0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4EA222C8" w14:textId="77777777" w:rsidR="00094E7D" w:rsidRDefault="00000000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3D1D44C6" w14:textId="77777777" w:rsidR="00094E7D" w:rsidRDefault="00000000">
      <w:pPr>
        <w:pStyle w:val="FirstParagraph"/>
      </w:pPr>
      <w:r>
        <w:rPr>
          <w:b/>
          <w:bCs/>
        </w:rPr>
        <w:t>2. Компилятор GCC</w:t>
      </w:r>
    </w:p>
    <w:p w14:paraId="26E42BE9" w14:textId="77777777" w:rsidR="00094E7D" w:rsidRDefault="00000000">
      <w:pPr>
        <w:pStyle w:val="a0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 [2]</w:t>
      </w:r>
    </w:p>
    <w:p w14:paraId="1A75442B" w14:textId="77777777" w:rsidR="00094E7D" w:rsidRDefault="00000000">
      <w:pPr>
        <w:pStyle w:val="1"/>
      </w:pPr>
      <w:bookmarkStart w:id="4" w:name="выполнение-лабораторной-работы"/>
      <w:bookmarkStart w:id="5" w:name="_Toc178798971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1FC4D3C7" w14:textId="77777777" w:rsidR="00094E7D" w:rsidRDefault="00000000">
      <w:pPr>
        <w:pStyle w:val="2"/>
      </w:pPr>
      <w:bookmarkStart w:id="6" w:name="подготовка-лабораторного-стенда"/>
      <w:bookmarkStart w:id="7" w:name="_Toc178798972"/>
      <w:r>
        <w:rPr>
          <w:rStyle w:val="SectionNumber"/>
        </w:rPr>
        <w:t>3.1</w:t>
      </w:r>
      <w:r>
        <w:tab/>
        <w:t>5.2.1. Подготовка лабораторного стенда</w:t>
      </w:r>
      <w:bookmarkEnd w:id="7"/>
    </w:p>
    <w:p w14:paraId="5CFD4EEF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25FBAC09" wp14:editId="43039BED">
            <wp:extent cx="3733800" cy="2012126"/>
            <wp:effectExtent l="0" t="0" r="0" b="0"/>
            <wp:docPr id="23" name="Picture" descr="(рис. 1. Установка gss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A1843" w14:textId="77777777" w:rsidR="00094E7D" w:rsidRDefault="00000000">
      <w:pPr>
        <w:pStyle w:val="ImageCaption"/>
      </w:pPr>
      <w:r>
        <w:t>(рис. 1. Установка gss)</w:t>
      </w:r>
    </w:p>
    <w:p w14:paraId="7011C2B0" w14:textId="77777777" w:rsidR="00094E7D" w:rsidRDefault="00000000">
      <w:pPr>
        <w:pStyle w:val="2"/>
      </w:pPr>
      <w:bookmarkStart w:id="8" w:name="создание-программы"/>
      <w:bookmarkStart w:id="9" w:name="_Toc178798973"/>
      <w:bookmarkEnd w:id="6"/>
      <w:r>
        <w:rPr>
          <w:rStyle w:val="SectionNumber"/>
        </w:rPr>
        <w:t>3.2</w:t>
      </w:r>
      <w:r>
        <w:tab/>
        <w:t>5.3.1 Создание программы</w:t>
      </w:r>
      <w:bookmarkEnd w:id="9"/>
    </w:p>
    <w:p w14:paraId="7466DFFB" w14:textId="77777777" w:rsidR="00094E7D" w:rsidRDefault="00000000">
      <w:pPr>
        <w:numPr>
          <w:ilvl w:val="0"/>
          <w:numId w:val="6"/>
        </w:numPr>
      </w:pPr>
      <w:r>
        <w:t>Войдите в систему от имени пользователя guest.</w:t>
      </w:r>
    </w:p>
    <w:p w14:paraId="29AB9EBD" w14:textId="77777777" w:rsidR="00094E7D" w:rsidRDefault="00000000">
      <w:pPr>
        <w:numPr>
          <w:ilvl w:val="0"/>
          <w:numId w:val="6"/>
        </w:numPr>
      </w:pPr>
      <w:r>
        <w:t>Создайте программу simpleid.c.</w:t>
      </w:r>
    </w:p>
    <w:p w14:paraId="37F58A8F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7C81B7F3" wp14:editId="177AD1DA">
            <wp:extent cx="3733800" cy="1877722"/>
            <wp:effectExtent l="0" t="0" r="0" b="0"/>
            <wp:docPr id="27" name="Picture" descr="(рис. 2. simpleid.c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157E1" w14:textId="77777777" w:rsidR="00094E7D" w:rsidRDefault="00000000">
      <w:pPr>
        <w:pStyle w:val="ImageCaption"/>
      </w:pPr>
      <w:r>
        <w:t>(рис. 2. simpleid.c)</w:t>
      </w:r>
    </w:p>
    <w:p w14:paraId="37253AF7" w14:textId="77777777" w:rsidR="00094E7D" w:rsidRDefault="00000000">
      <w:pPr>
        <w:numPr>
          <w:ilvl w:val="0"/>
          <w:numId w:val="7"/>
        </w:numPr>
      </w:pPr>
      <w:r>
        <w:t>Скомплилируйте программу и убедитесь, что файл программы создан: gcc simpleid.c -o simpleid</w:t>
      </w:r>
    </w:p>
    <w:p w14:paraId="2A53E29C" w14:textId="77777777" w:rsidR="00094E7D" w:rsidRDefault="00000000">
      <w:pPr>
        <w:numPr>
          <w:ilvl w:val="0"/>
          <w:numId w:val="7"/>
        </w:numPr>
      </w:pPr>
      <w:r>
        <w:t>Выполните программу simpleid: ./simpleid</w:t>
      </w:r>
    </w:p>
    <w:p w14:paraId="6F293C15" w14:textId="77777777" w:rsidR="00094E7D" w:rsidRDefault="00000000">
      <w:pPr>
        <w:numPr>
          <w:ilvl w:val="0"/>
          <w:numId w:val="7"/>
        </w:numPr>
      </w:pPr>
      <w:r>
        <w:t>Выполните системную программу id: id и сравните полученный вами результат с данными предыдущего пункта задания.</w:t>
      </w:r>
    </w:p>
    <w:p w14:paraId="1BF2E16D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5DD15350" wp14:editId="427609F7">
            <wp:extent cx="3733800" cy="912880"/>
            <wp:effectExtent l="0" t="0" r="0" b="0"/>
            <wp:docPr id="30" name="Picture" descr="(рис. 3. 3-5 пункты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EC65F" w14:textId="77777777" w:rsidR="00094E7D" w:rsidRDefault="00000000">
      <w:pPr>
        <w:pStyle w:val="ImageCaption"/>
      </w:pPr>
      <w:r>
        <w:t>(рис. 3. 3-5 пункты задания лабораторной)</w:t>
      </w:r>
    </w:p>
    <w:p w14:paraId="64CD180E" w14:textId="77777777" w:rsidR="00094E7D" w:rsidRDefault="00000000">
      <w:pPr>
        <w:pStyle w:val="Compact"/>
        <w:numPr>
          <w:ilvl w:val="0"/>
          <w:numId w:val="8"/>
        </w:numPr>
      </w:pPr>
      <w:r>
        <w:lastRenderedPageBreak/>
        <w:t>Усложните программу, добавив вывод действительных идентификаторов.</w:t>
      </w:r>
    </w:p>
    <w:p w14:paraId="2B20C05B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456923C5" wp14:editId="6D8E0AA4">
            <wp:extent cx="3733800" cy="2036058"/>
            <wp:effectExtent l="0" t="0" r="0" b="0"/>
            <wp:docPr id="33" name="Picture" descr="(рис. 4. simpleid2.c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032C9" w14:textId="77777777" w:rsidR="00094E7D" w:rsidRDefault="00000000">
      <w:pPr>
        <w:pStyle w:val="ImageCaption"/>
      </w:pPr>
      <w:r>
        <w:t>(рис. 4. simpleid2.c)</w:t>
      </w:r>
    </w:p>
    <w:p w14:paraId="2B2906B0" w14:textId="77777777" w:rsidR="00094E7D" w:rsidRDefault="00000000">
      <w:pPr>
        <w:pStyle w:val="Compact"/>
        <w:numPr>
          <w:ilvl w:val="0"/>
          <w:numId w:val="9"/>
        </w:numPr>
      </w:pPr>
      <w:r>
        <w:t>Скомпилируйте и запустите simpleid2.c: gcc simpleid2.c -o simpleid2 ./simpleid2</w:t>
      </w:r>
    </w:p>
    <w:p w14:paraId="5FF25438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7D3B19C1" wp14:editId="5F57FBC5">
            <wp:extent cx="3733800" cy="591603"/>
            <wp:effectExtent l="0" t="0" r="0" b="0"/>
            <wp:docPr id="36" name="Picture" descr="(рис. 5. 7 пункт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5D0B7" w14:textId="77777777" w:rsidR="00094E7D" w:rsidRDefault="00000000">
      <w:pPr>
        <w:pStyle w:val="ImageCaption"/>
      </w:pPr>
      <w:r>
        <w:t>(рис. 5. 7 пункт задания лабораторной)</w:t>
      </w:r>
    </w:p>
    <w:p w14:paraId="0474FDA9" w14:textId="77777777" w:rsidR="00094E7D" w:rsidRPr="005D6C1A" w:rsidRDefault="00000000">
      <w:pPr>
        <w:numPr>
          <w:ilvl w:val="0"/>
          <w:numId w:val="10"/>
        </w:numPr>
        <w:rPr>
          <w:lang w:val="en-US"/>
        </w:rPr>
      </w:pPr>
      <w:r>
        <w:t>От</w:t>
      </w:r>
      <w:r w:rsidRPr="005D6C1A">
        <w:rPr>
          <w:lang w:val="en-US"/>
        </w:rPr>
        <w:t xml:space="preserve"> </w:t>
      </w:r>
      <w:r>
        <w:t>имени</w:t>
      </w:r>
      <w:r w:rsidRPr="005D6C1A">
        <w:rPr>
          <w:lang w:val="en-US"/>
        </w:rPr>
        <w:t xml:space="preserve"> </w:t>
      </w:r>
      <w:r>
        <w:t>суперпользователя</w:t>
      </w:r>
      <w:r w:rsidRPr="005D6C1A">
        <w:rPr>
          <w:lang w:val="en-US"/>
        </w:rPr>
        <w:t xml:space="preserve"> </w:t>
      </w:r>
      <w:r>
        <w:t>выполните</w:t>
      </w:r>
      <w:r w:rsidRPr="005D6C1A">
        <w:rPr>
          <w:lang w:val="en-US"/>
        </w:rPr>
        <w:t xml:space="preserve"> </w:t>
      </w:r>
      <w:r>
        <w:t>команды</w:t>
      </w:r>
      <w:r w:rsidRPr="005D6C1A">
        <w:rPr>
          <w:lang w:val="en-US"/>
        </w:rPr>
        <w:t>: chown root:guest /home/guest/simpleid2 chmod u+s /home/guest/simpleid2</w:t>
      </w:r>
    </w:p>
    <w:p w14:paraId="1733F591" w14:textId="77777777" w:rsidR="00094E7D" w:rsidRDefault="00000000">
      <w:pPr>
        <w:numPr>
          <w:ilvl w:val="0"/>
          <w:numId w:val="10"/>
        </w:numPr>
      </w:pPr>
      <w:r>
        <w:t>Используйте sudo или повысьте временно свои права с помощью su. Поясните, что делают эти команды.</w:t>
      </w:r>
    </w:p>
    <w:p w14:paraId="3F6085DB" w14:textId="77777777" w:rsidR="00094E7D" w:rsidRDefault="00000000">
      <w:pPr>
        <w:pStyle w:val="FirstParagraph"/>
      </w:pPr>
      <w:r>
        <w:t>От имени суперпользователя выполнила команды “sudo chown root:guest /home/guest/simpleid2” и “sudo chmod u+s /home/guest/simpleid2”, затем выполнила проверку правильности установки новых атрибутов и смены владельца файла simpleid2 командой “sudo ls -l /home/guest/simpleid2” (рис. 3.9). Этими командами была произведена смена пользователя файла на root и установлен SetUID-бит.</w:t>
      </w:r>
    </w:p>
    <w:p w14:paraId="74FBF5A7" w14:textId="77777777" w:rsidR="00094E7D" w:rsidRDefault="00000000">
      <w:pPr>
        <w:numPr>
          <w:ilvl w:val="0"/>
          <w:numId w:val="11"/>
        </w:numPr>
      </w:pPr>
      <w:r>
        <w:t>Выполните проверку правильности установки новых атрибутов и смены владельца файла simpleid2: ls -l simpleid2</w:t>
      </w:r>
    </w:p>
    <w:p w14:paraId="010BF25F" w14:textId="77777777" w:rsidR="00094E7D" w:rsidRDefault="00000000">
      <w:pPr>
        <w:numPr>
          <w:ilvl w:val="0"/>
          <w:numId w:val="11"/>
        </w:numPr>
      </w:pPr>
      <w:r>
        <w:t>Запустите simpleid2 и id: ./simpleid2 id Сравните результаты.</w:t>
      </w:r>
    </w:p>
    <w:p w14:paraId="425DCCCD" w14:textId="77777777" w:rsidR="00094E7D" w:rsidRDefault="00000000">
      <w:pPr>
        <w:numPr>
          <w:ilvl w:val="0"/>
          <w:numId w:val="11"/>
        </w:numPr>
      </w:pPr>
      <w:r>
        <w:t>Проделайте тоже самое относительно SetGID-бита.</w:t>
      </w:r>
    </w:p>
    <w:p w14:paraId="2386A759" w14:textId="77777777" w:rsidR="00094E7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D629BBE" wp14:editId="5AFDA66F">
            <wp:extent cx="3733800" cy="1993738"/>
            <wp:effectExtent l="0" t="0" r="0" b="0"/>
            <wp:docPr id="39" name="Picture" descr="(рис. 6. 8-12 пункты задания лабораторной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EBC39" w14:textId="77777777" w:rsidR="00094E7D" w:rsidRDefault="00000000">
      <w:pPr>
        <w:pStyle w:val="ImageCaption"/>
      </w:pPr>
      <w:r>
        <w:t>(рис. 6. 8-12 пункты задания лабораторной)</w:t>
      </w:r>
    </w:p>
    <w:p w14:paraId="3917CE12" w14:textId="77777777" w:rsidR="00094E7D" w:rsidRDefault="00000000">
      <w:pPr>
        <w:numPr>
          <w:ilvl w:val="0"/>
          <w:numId w:val="12"/>
        </w:numPr>
      </w:pPr>
      <w:r>
        <w:t>Создайте программу readfile.c</w:t>
      </w:r>
    </w:p>
    <w:p w14:paraId="614949A6" w14:textId="77777777" w:rsidR="00094E7D" w:rsidRDefault="00000000">
      <w:pPr>
        <w:numPr>
          <w:ilvl w:val="0"/>
          <w:numId w:val="12"/>
        </w:numPr>
      </w:pPr>
      <w:r>
        <w:t>Откомпилируйте её. gcc readfile.c -o readfile</w:t>
      </w:r>
    </w:p>
    <w:p w14:paraId="539B5F96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4FE6C511" wp14:editId="632307B9">
            <wp:extent cx="3733800" cy="2953255"/>
            <wp:effectExtent l="0" t="0" r="0" b="0"/>
            <wp:docPr id="42" name="Picture" descr="(рис. 7. readfile.c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EE81E" w14:textId="77777777" w:rsidR="00094E7D" w:rsidRDefault="00000000">
      <w:pPr>
        <w:pStyle w:val="ImageCaption"/>
      </w:pPr>
      <w:r>
        <w:t>(рис. 7. readfile.c)</w:t>
      </w:r>
    </w:p>
    <w:p w14:paraId="730B8C94" w14:textId="77777777" w:rsidR="00094E7D" w:rsidRDefault="00000000">
      <w:pPr>
        <w:pStyle w:val="Compact"/>
        <w:numPr>
          <w:ilvl w:val="0"/>
          <w:numId w:val="13"/>
        </w:numPr>
      </w:pPr>
      <w:r>
        <w:t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.</w:t>
      </w:r>
    </w:p>
    <w:p w14:paraId="1D1D0720" w14:textId="77777777" w:rsidR="00094E7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1EC2949" wp14:editId="6BF8B0A1">
            <wp:extent cx="3733800" cy="1500723"/>
            <wp:effectExtent l="0" t="0" r="0" b="0"/>
            <wp:docPr id="45" name="Picture" descr="(рис. 8. chmod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705C0" w14:textId="77777777" w:rsidR="00094E7D" w:rsidRDefault="00000000">
      <w:pPr>
        <w:pStyle w:val="ImageCaption"/>
      </w:pPr>
      <w:r>
        <w:t>(рис. 8. chmod)</w:t>
      </w:r>
    </w:p>
    <w:p w14:paraId="0B94A09F" w14:textId="77777777" w:rsidR="00094E7D" w:rsidRDefault="00000000">
      <w:pPr>
        <w:numPr>
          <w:ilvl w:val="0"/>
          <w:numId w:val="14"/>
        </w:numPr>
      </w:pPr>
      <w:r>
        <w:t>Проверьте, что пользователь guest не может прочитать файл readfile.c.</w:t>
      </w:r>
    </w:p>
    <w:p w14:paraId="5FE2AFA1" w14:textId="77777777" w:rsidR="00094E7D" w:rsidRDefault="00000000">
      <w:pPr>
        <w:numPr>
          <w:ilvl w:val="0"/>
          <w:numId w:val="14"/>
        </w:numPr>
      </w:pPr>
      <w:r>
        <w:t>Смените у программы readfile владельца и установите SetU’D-бит.</w:t>
      </w:r>
    </w:p>
    <w:p w14:paraId="1678925A" w14:textId="77777777" w:rsidR="00094E7D" w:rsidRDefault="00000000">
      <w:pPr>
        <w:numPr>
          <w:ilvl w:val="0"/>
          <w:numId w:val="14"/>
        </w:numPr>
      </w:pPr>
      <w:r>
        <w:t>Проверьте, может ли программа readfile прочитать файл readfile.c?</w:t>
      </w:r>
    </w:p>
    <w:p w14:paraId="2A933886" w14:textId="77777777" w:rsidR="00094E7D" w:rsidRDefault="00000000">
      <w:pPr>
        <w:numPr>
          <w:ilvl w:val="0"/>
          <w:numId w:val="14"/>
        </w:numPr>
      </w:pPr>
      <w:r>
        <w:t>Проверьте, может ли программа readfile прочитать файл /etc/shadow? Отразите полученный результат и ваши объяснения в отчёте.</w:t>
      </w:r>
    </w:p>
    <w:p w14:paraId="6CEC3E80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3E9D0BE5" wp14:editId="29DE3053">
            <wp:extent cx="3733800" cy="941294"/>
            <wp:effectExtent l="0" t="0" r="0" b="0"/>
            <wp:docPr id="48" name="Picture" descr="(рис. 9. 16-19 пункты Guest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69BD4" w14:textId="77777777" w:rsidR="00094E7D" w:rsidRDefault="00000000">
      <w:pPr>
        <w:pStyle w:val="ImageCaption"/>
      </w:pPr>
      <w:r>
        <w:t>(рис. 9. 16-19 пункты Guest)</w:t>
      </w:r>
    </w:p>
    <w:p w14:paraId="6A34DA12" w14:textId="77777777" w:rsidR="00094E7D" w:rsidRDefault="00000000">
      <w:pPr>
        <w:pStyle w:val="a0"/>
      </w:pPr>
      <w:r>
        <w:t>От имени суперпользователя все команды удается выполнить.</w:t>
      </w:r>
    </w:p>
    <w:p w14:paraId="089EDE60" w14:textId="77777777" w:rsidR="00094E7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BF0BBB7" wp14:editId="6D5E33F8">
            <wp:extent cx="3733800" cy="4916078"/>
            <wp:effectExtent l="0" t="0" r="0" b="0"/>
            <wp:docPr id="51" name="Picture" descr="(рис. 10. 16-18 пункты суперпользователь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5C9B0" w14:textId="77777777" w:rsidR="00094E7D" w:rsidRDefault="00000000">
      <w:pPr>
        <w:pStyle w:val="ImageCaption"/>
      </w:pPr>
      <w:r>
        <w:t>(рис. 10. 16-18 пункты суперпользователь)</w:t>
      </w:r>
    </w:p>
    <w:p w14:paraId="2BD74359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51FC9ECA" wp14:editId="63648239">
            <wp:extent cx="3733800" cy="2342619"/>
            <wp:effectExtent l="0" t="0" r="0" b="0"/>
            <wp:docPr id="54" name="Picture" descr="(рис. 11. 19 пункт суперпользователь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F8213" w14:textId="77777777" w:rsidR="00094E7D" w:rsidRDefault="00000000">
      <w:pPr>
        <w:pStyle w:val="ImageCaption"/>
      </w:pPr>
      <w:r>
        <w:t>(рис. 11. 19 пункт суперпользователь)</w:t>
      </w:r>
    </w:p>
    <w:p w14:paraId="2B6DFD74" w14:textId="77777777" w:rsidR="00094E7D" w:rsidRDefault="00000000">
      <w:pPr>
        <w:pStyle w:val="2"/>
      </w:pPr>
      <w:bookmarkStart w:id="10" w:name="исследование-sticky-бита"/>
      <w:bookmarkStart w:id="11" w:name="_Toc178798974"/>
      <w:bookmarkEnd w:id="8"/>
      <w:r>
        <w:rPr>
          <w:rStyle w:val="SectionNumber"/>
        </w:rPr>
        <w:lastRenderedPageBreak/>
        <w:t>3.3</w:t>
      </w:r>
      <w:r>
        <w:tab/>
        <w:t>5.3.2. Исследование Sticky-бита</w:t>
      </w:r>
      <w:bookmarkEnd w:id="11"/>
    </w:p>
    <w:p w14:paraId="35A10A02" w14:textId="77777777" w:rsidR="00094E7D" w:rsidRDefault="00000000">
      <w:pPr>
        <w:numPr>
          <w:ilvl w:val="0"/>
          <w:numId w:val="15"/>
        </w:numPr>
      </w:pPr>
      <w:r>
        <w:t>Выясните, установлен ли атрибут Sticky на директории /tmp, для чего выполните команду ls -l / | grep tmp</w:t>
      </w:r>
    </w:p>
    <w:p w14:paraId="7E09B169" w14:textId="77777777" w:rsidR="00094E7D" w:rsidRDefault="00000000">
      <w:pPr>
        <w:numPr>
          <w:ilvl w:val="0"/>
          <w:numId w:val="15"/>
        </w:numPr>
      </w:pPr>
      <w:r>
        <w:t>От имени пользователя guest создайте файл file01.txt в директории /tmp со словом test: echo “test” &gt; /tmp/file01.txt</w:t>
      </w:r>
    </w:p>
    <w:p w14:paraId="54E7FC4F" w14:textId="77777777" w:rsidR="00094E7D" w:rsidRDefault="00000000">
      <w:pPr>
        <w:numPr>
          <w:ilvl w:val="0"/>
          <w:numId w:val="15"/>
        </w:numPr>
      </w:pPr>
      <w:r>
        <w:t>Просмотрите атрибуты у только что созданного файла и разрешите чтение и запись для категории пользователей «все остальные»: ls -l /tmp/file01.txt chmod o+rw /tmp/file01.txt ls -l /tmp/file01.txt</w:t>
      </w:r>
    </w:p>
    <w:p w14:paraId="62C74394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21E4B28E" wp14:editId="5DA2B000">
            <wp:extent cx="3733800" cy="1085406"/>
            <wp:effectExtent l="0" t="0" r="0" b="0"/>
            <wp:docPr id="58" name="Picture" descr="(рис. 12. 1-3 пункты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787FA7" w14:textId="77777777" w:rsidR="00094E7D" w:rsidRDefault="00000000">
      <w:pPr>
        <w:pStyle w:val="ImageCaption"/>
      </w:pPr>
      <w:r>
        <w:t>(рис. 12. 1-3 пункты)</w:t>
      </w:r>
    </w:p>
    <w:p w14:paraId="56C5D8F2" w14:textId="77777777" w:rsidR="00094E7D" w:rsidRDefault="00000000">
      <w:pPr>
        <w:numPr>
          <w:ilvl w:val="0"/>
          <w:numId w:val="16"/>
        </w:numPr>
      </w:pPr>
      <w:r>
        <w:t>От пользователя guest2 (не являющегося владельцем) попробуйте прочитать файл /tmp/file01.txt: cat /tmp/file01.txt</w:t>
      </w:r>
    </w:p>
    <w:p w14:paraId="7F20AD5A" w14:textId="77777777" w:rsidR="00094E7D" w:rsidRDefault="00000000">
      <w:pPr>
        <w:numPr>
          <w:ilvl w:val="0"/>
          <w:numId w:val="16"/>
        </w:numPr>
      </w:pPr>
      <w:r>
        <w:t>От пользователя guest2 попробуйте дозаписать в файл /tmp/file01.txt слово test2 командой echo “test2” &gt; /tmp/file01.txt</w:t>
      </w:r>
    </w:p>
    <w:p w14:paraId="23A7560D" w14:textId="77777777" w:rsidR="00094E7D" w:rsidRDefault="00000000">
      <w:pPr>
        <w:pStyle w:val="FirstParagraph"/>
      </w:pPr>
      <w:r>
        <w:t>Удалось ли вам выполнить операцию? Нет.</w:t>
      </w:r>
    </w:p>
    <w:p w14:paraId="659CEA0A" w14:textId="77777777" w:rsidR="00094E7D" w:rsidRDefault="00000000">
      <w:pPr>
        <w:numPr>
          <w:ilvl w:val="0"/>
          <w:numId w:val="17"/>
        </w:numPr>
      </w:pPr>
      <w:r>
        <w:t>Проверьте содержимое файла командой cat /tmp/file01.txt</w:t>
      </w:r>
    </w:p>
    <w:p w14:paraId="4FCB801C" w14:textId="77777777" w:rsidR="00094E7D" w:rsidRDefault="00000000">
      <w:pPr>
        <w:numPr>
          <w:ilvl w:val="0"/>
          <w:numId w:val="17"/>
        </w:numPr>
      </w:pPr>
      <w:r>
        <w:t>От пользователя guest2 попробуйте записать в файл /tmp/file01.txt слово test3, стерев при этом всю имеющуюся в файле информацию командой echo “test3” &gt; /tmp/file01.txt</w:t>
      </w:r>
    </w:p>
    <w:p w14:paraId="4CFEA363" w14:textId="77777777" w:rsidR="00094E7D" w:rsidRDefault="00000000">
      <w:pPr>
        <w:pStyle w:val="FirstParagraph"/>
      </w:pPr>
      <w:r>
        <w:t>Удалось ли вам выполнить операцию? Нет.</w:t>
      </w:r>
    </w:p>
    <w:p w14:paraId="5FCEF869" w14:textId="77777777" w:rsidR="00094E7D" w:rsidRDefault="00000000">
      <w:pPr>
        <w:numPr>
          <w:ilvl w:val="0"/>
          <w:numId w:val="18"/>
        </w:numPr>
      </w:pPr>
      <w:r>
        <w:t>Проверьте содержимое файла командой cat /tmp/file01.txt</w:t>
      </w:r>
    </w:p>
    <w:p w14:paraId="221CC01E" w14:textId="77777777" w:rsidR="00094E7D" w:rsidRDefault="00000000">
      <w:pPr>
        <w:numPr>
          <w:ilvl w:val="0"/>
          <w:numId w:val="18"/>
        </w:numPr>
      </w:pPr>
      <w:r>
        <w:t>От пользователя guest2 попробуйте удалить файл /tmp/file01.txt командой rm /tmp/fileOl.txt</w:t>
      </w:r>
    </w:p>
    <w:p w14:paraId="44030EEC" w14:textId="77777777" w:rsidR="00094E7D" w:rsidRDefault="00000000">
      <w:pPr>
        <w:pStyle w:val="FirstParagraph"/>
      </w:pPr>
      <w:r>
        <w:t>Удалось ли вам удалить файл? Нет.</w:t>
      </w:r>
    </w:p>
    <w:p w14:paraId="44604D46" w14:textId="77777777" w:rsidR="00094E7D" w:rsidRDefault="00000000">
      <w:pPr>
        <w:numPr>
          <w:ilvl w:val="0"/>
          <w:numId w:val="19"/>
        </w:numPr>
      </w:pPr>
      <w:r>
        <w:t>Повысьте свои права до суперпользователя следующей командой su и выполните после этого команду, снимающую атрибут t (Sticky-бит) с директории /tmp: chmod -t /tmp</w:t>
      </w:r>
    </w:p>
    <w:p w14:paraId="3D815298" w14:textId="77777777" w:rsidR="00094E7D" w:rsidRDefault="00000000">
      <w:pPr>
        <w:numPr>
          <w:ilvl w:val="0"/>
          <w:numId w:val="19"/>
        </w:numPr>
      </w:pPr>
      <w:r>
        <w:t>Покиньте режим суперпользователя командой exit</w:t>
      </w:r>
    </w:p>
    <w:p w14:paraId="254A54BB" w14:textId="77777777" w:rsidR="00094E7D" w:rsidRDefault="00000000">
      <w:pPr>
        <w:numPr>
          <w:ilvl w:val="0"/>
          <w:numId w:val="19"/>
        </w:numPr>
      </w:pPr>
      <w:r>
        <w:t>От пользователя guest2 проверьте, что атрибута t у директории /tmp нет: ls -l / | grep tmp</w:t>
      </w:r>
    </w:p>
    <w:p w14:paraId="2FA156A9" w14:textId="77777777" w:rsidR="00094E7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46D59A" wp14:editId="497D5A79">
            <wp:extent cx="3733800" cy="2864897"/>
            <wp:effectExtent l="0" t="0" r="0" b="0"/>
            <wp:docPr id="61" name="Picture" descr="(рис. 13. 4-12 пункты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66B3B" w14:textId="77777777" w:rsidR="00094E7D" w:rsidRDefault="00000000">
      <w:pPr>
        <w:pStyle w:val="ImageCaption"/>
      </w:pPr>
      <w:r>
        <w:t>(рис. 13. 4-12 пункты)</w:t>
      </w:r>
    </w:p>
    <w:p w14:paraId="4ECCAE78" w14:textId="77777777" w:rsidR="00094E7D" w:rsidRDefault="00000000">
      <w:pPr>
        <w:pStyle w:val="Compact"/>
        <w:numPr>
          <w:ilvl w:val="0"/>
          <w:numId w:val="20"/>
        </w:numPr>
      </w:pPr>
      <w:r>
        <w:t>Повторите предыдущие шаги. Какие наблюдаются изменения?</w:t>
      </w:r>
    </w:p>
    <w:p w14:paraId="1D4E0AFC" w14:textId="77777777" w:rsidR="00094E7D" w:rsidRDefault="00000000">
      <w:pPr>
        <w:pStyle w:val="FirstParagraph"/>
      </w:pPr>
      <w:r>
        <w:t>При повторении всё получилось.</w:t>
      </w:r>
    </w:p>
    <w:p w14:paraId="560833C5" w14:textId="77777777" w:rsidR="00094E7D" w:rsidRDefault="00000000">
      <w:pPr>
        <w:numPr>
          <w:ilvl w:val="0"/>
          <w:numId w:val="21"/>
        </w:numPr>
      </w:pPr>
      <w:r>
        <w:t>Удалось ли вам удалить файл от имени пользователя, не являющегося его владельцем? Удалось.</w:t>
      </w:r>
    </w:p>
    <w:p w14:paraId="13B6FEAF" w14:textId="77777777" w:rsidR="00094E7D" w:rsidRDefault="00000000">
      <w:pPr>
        <w:numPr>
          <w:ilvl w:val="0"/>
          <w:numId w:val="21"/>
        </w:numPr>
      </w:pPr>
      <w:r>
        <w:t>Повысьте свои права до суперпользователя и верните атрибут t на директорию /tmp: su chmod +t /tmp exit</w:t>
      </w:r>
    </w:p>
    <w:p w14:paraId="6E554B8D" w14:textId="77777777" w:rsidR="00094E7D" w:rsidRDefault="00000000">
      <w:pPr>
        <w:pStyle w:val="CaptionedFigure"/>
      </w:pPr>
      <w:r>
        <w:rPr>
          <w:noProof/>
        </w:rPr>
        <w:drawing>
          <wp:inline distT="0" distB="0" distL="0" distR="0" wp14:anchorId="6904B284" wp14:editId="744154A1">
            <wp:extent cx="3733800" cy="1346359"/>
            <wp:effectExtent l="0" t="0" r="0" b="0"/>
            <wp:docPr id="64" name="Picture" descr="(рис. 15. Возвращение атрибута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0411B" w14:textId="77777777" w:rsidR="00094E7D" w:rsidRDefault="00000000">
      <w:pPr>
        <w:pStyle w:val="ImageCaption"/>
      </w:pPr>
      <w:r>
        <w:t>(рис. 15. Возвращение атрибута)</w:t>
      </w:r>
    </w:p>
    <w:p w14:paraId="110E7D68" w14:textId="77777777" w:rsidR="00094E7D" w:rsidRDefault="00000000">
      <w:pPr>
        <w:pStyle w:val="1"/>
      </w:pPr>
      <w:bookmarkStart w:id="12" w:name="вывод"/>
      <w:bookmarkStart w:id="13" w:name="_Toc178798975"/>
      <w:bookmarkEnd w:id="4"/>
      <w:bookmarkEnd w:id="10"/>
      <w:r>
        <w:rPr>
          <w:rStyle w:val="SectionNumber"/>
        </w:rPr>
        <w:t>4</w:t>
      </w:r>
      <w:r>
        <w:tab/>
        <w:t>Вывод</w:t>
      </w:r>
      <w:bookmarkEnd w:id="13"/>
    </w:p>
    <w:p w14:paraId="73EDB507" w14:textId="77777777" w:rsidR="00094E7D" w:rsidRDefault="00000000">
      <w:pPr>
        <w:pStyle w:val="FirstParagraph"/>
      </w:pPr>
      <w:r>
        <w:t>Были изучены механизмы изменения идентификаторов и применения SetUID- и Sticky-битов. Получены практические навыки работы в консоли с дополнительными атрибутами. Были рассмотрены работа механизма смены идентификатора процессов пользователей, а также влияние бита Sticky на запись и удаление файлов</w:t>
      </w:r>
    </w:p>
    <w:p w14:paraId="0146BADE" w14:textId="77777777" w:rsidR="00094E7D" w:rsidRDefault="00000000">
      <w:pPr>
        <w:pStyle w:val="1"/>
      </w:pPr>
      <w:bookmarkStart w:id="14" w:name="список-литературы.-библиография"/>
      <w:bookmarkStart w:id="15" w:name="_Toc178798976"/>
      <w:bookmarkEnd w:id="12"/>
      <w:r>
        <w:rPr>
          <w:rStyle w:val="SectionNumber"/>
        </w:rPr>
        <w:lastRenderedPageBreak/>
        <w:t>5</w:t>
      </w:r>
      <w:r>
        <w:tab/>
        <w:t>Список литературы. Библиография</w:t>
      </w:r>
      <w:bookmarkEnd w:id="15"/>
    </w:p>
    <w:p w14:paraId="117B8ABA" w14:textId="77777777" w:rsidR="00094E7D" w:rsidRDefault="00000000">
      <w:pPr>
        <w:pStyle w:val="FirstParagraph"/>
      </w:pPr>
      <w:r>
        <w:t>[0] Методические материалы курса</w:t>
      </w:r>
    </w:p>
    <w:p w14:paraId="4B85BE43" w14:textId="77777777" w:rsidR="00094E7D" w:rsidRDefault="00000000">
      <w:pPr>
        <w:pStyle w:val="a0"/>
      </w:pPr>
      <w:r>
        <w:t>[1] Дополнительные атрибуты: https://tokmakov.msk.ru/blog/item/141</w:t>
      </w:r>
    </w:p>
    <w:p w14:paraId="64E0FAA0" w14:textId="77777777" w:rsidR="00094E7D" w:rsidRDefault="00000000">
      <w:pPr>
        <w:pStyle w:val="a0"/>
      </w:pPr>
      <w:r>
        <w:t>[2] Компилятор GSS: http://parallel.imm.uran.ru/freesoft/make/instrum.html</w:t>
      </w:r>
      <w:bookmarkEnd w:id="14"/>
    </w:p>
    <w:sectPr w:rsidR="00094E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2580A" w14:textId="77777777" w:rsidR="00C17F38" w:rsidRDefault="00C17F38">
      <w:pPr>
        <w:spacing w:after="0"/>
      </w:pPr>
      <w:r>
        <w:separator/>
      </w:r>
    </w:p>
  </w:endnote>
  <w:endnote w:type="continuationSeparator" w:id="0">
    <w:p w14:paraId="35AE43BC" w14:textId="77777777" w:rsidR="00C17F38" w:rsidRDefault="00C17F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E87702" w14:textId="77777777" w:rsidR="00C17F38" w:rsidRDefault="00C17F38">
      <w:r>
        <w:separator/>
      </w:r>
    </w:p>
  </w:footnote>
  <w:footnote w:type="continuationSeparator" w:id="0">
    <w:p w14:paraId="2F662CE6" w14:textId="77777777" w:rsidR="00C17F38" w:rsidRDefault="00C17F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FA12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D6837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95867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9AE4820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6F62A0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A7BA1D7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ED4E5CD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4008E4A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0"/>
    <w:multiLevelType w:val="multilevel"/>
    <w:tmpl w:val="E85EE32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A211A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BBDA4EE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402411BE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30544CDC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CD15112"/>
    <w:multiLevelType w:val="hybridMultilevel"/>
    <w:tmpl w:val="DCAA1BEA"/>
    <w:lvl w:ilvl="0" w:tplc="4BAC7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B42E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7F2EB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54A5A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B0ED4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D6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6EE7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78E0E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A0A4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911353376">
    <w:abstractNumId w:val="0"/>
  </w:num>
  <w:num w:numId="2" w16cid:durableId="866142115">
    <w:abstractNumId w:val="1"/>
  </w:num>
  <w:num w:numId="3" w16cid:durableId="512454299">
    <w:abstractNumId w:val="1"/>
  </w:num>
  <w:num w:numId="4" w16cid:durableId="1102922831">
    <w:abstractNumId w:val="1"/>
  </w:num>
  <w:num w:numId="5" w16cid:durableId="528567920">
    <w:abstractNumId w:val="1"/>
  </w:num>
  <w:num w:numId="6" w16cid:durableId="1443837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1046118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85708745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85272156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22822986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475224692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184518044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3" w16cid:durableId="1727489371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 w16cid:durableId="200024383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5" w16cid:durableId="10041685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846540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83017224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8" w16cid:durableId="1422751335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9" w16cid:durableId="426466843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0" w16cid:durableId="1389915479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21" w16cid:durableId="612519343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22" w16cid:durableId="15604416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4E7D"/>
    <w:rsid w:val="00094E7D"/>
    <w:rsid w:val="005D6C1A"/>
    <w:rsid w:val="009F7109"/>
    <w:rsid w:val="00C17F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DC488"/>
  <w15:docId w15:val="{EF027BE8-CC3B-4122-8EB1-D05BBC5DE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D6C1A"/>
    <w:pPr>
      <w:spacing w:after="100"/>
    </w:pPr>
  </w:style>
  <w:style w:type="paragraph" w:styleId="20">
    <w:name w:val="toc 2"/>
    <w:basedOn w:val="a"/>
    <w:next w:val="a"/>
    <w:autoRedefine/>
    <w:uiPriority w:val="39"/>
    <w:rsid w:val="005D6C1A"/>
    <w:pPr>
      <w:spacing w:after="100"/>
      <w:ind w:left="240"/>
    </w:pPr>
  </w:style>
  <w:style w:type="paragraph" w:styleId="af">
    <w:name w:val="List Paragraph"/>
    <w:basedOn w:val="a"/>
    <w:uiPriority w:val="34"/>
    <w:qFormat/>
    <w:rsid w:val="005D6C1A"/>
    <w:pPr>
      <w:spacing w:after="0"/>
      <w:ind w:left="720"/>
      <w:contextualSpacing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33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24983">
          <w:marLeft w:val="230"/>
          <w:marRight w:val="0"/>
          <w:marTop w:val="6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300</Words>
  <Characters>7412</Characters>
  <Application>Microsoft Office Word</Application>
  <DocSecurity>0</DocSecurity>
  <Lines>61</Lines>
  <Paragraphs>17</Paragraphs>
  <ScaleCrop>false</ScaleCrop>
  <Company/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Информационная безопасность</dc:title>
  <dc:creator>Выполнила: Малашенко Марина Владимировна, НФИбд-01-20, 1032202459</dc:creator>
  <cp:keywords/>
  <cp:lastModifiedBy>Шатохина Виктория Сергеевна</cp:lastModifiedBy>
  <cp:revision>3</cp:revision>
  <dcterms:created xsi:type="dcterms:W3CDTF">2023-10-06T00:41:00Z</dcterms:created>
  <dcterms:modified xsi:type="dcterms:W3CDTF">2024-10-02T19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